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46A" w:rsidRDefault="005C19E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168431</wp:posOffset>
                </wp:positionV>
                <wp:extent cx="4224655" cy="1828800"/>
                <wp:effectExtent l="0" t="0" r="2349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465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C19E5" w:rsidRPr="005C19E5" w:rsidRDefault="005C19E5" w:rsidP="005C19E5">
                            <w:pPr>
                              <w:shd w:val="clear" w:color="auto" w:fill="CCC0D9" w:themeFill="accent4" w:themeFillTint="66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5C19E5">
                              <w:rPr>
                                <w:b/>
                                <w:u w:val="single"/>
                              </w:rPr>
                              <w:t>Key dates</w:t>
                            </w:r>
                          </w:p>
                          <w:p w:rsidR="005C19E5" w:rsidRDefault="005C19E5" w:rsidP="005C19E5">
                            <w:pPr>
                              <w:shd w:val="clear" w:color="auto" w:fill="CCC0D9" w:themeFill="accent4" w:themeFillTint="66"/>
                            </w:pPr>
                          </w:p>
                          <w:p w:rsidR="005C19E5" w:rsidRDefault="005C19E5" w:rsidP="005C19E5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hd w:val="clear" w:color="auto" w:fill="CCC0D9" w:themeFill="accent4" w:themeFillTint="66"/>
                            </w:pPr>
                            <w:r>
                              <w:t xml:space="preserve">Swimming every Wednesday </w:t>
                            </w:r>
                          </w:p>
                          <w:p w:rsidR="005C19E5" w:rsidRDefault="005C19E5" w:rsidP="005C19E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hd w:val="clear" w:color="auto" w:fill="CCC0D9" w:themeFill="accent4" w:themeFillTint="66"/>
                              <w:ind w:left="360"/>
                              <w:textDirection w:val="btLr"/>
                            </w:pPr>
                            <w:r w:rsidRPr="003E383B">
                              <w:t>26</w:t>
                            </w:r>
                            <w:r w:rsidRPr="003E383B">
                              <w:rPr>
                                <w:vertAlign w:val="superscript"/>
                              </w:rPr>
                              <w:t>th</w:t>
                            </w:r>
                            <w:r w:rsidRPr="003E383B">
                              <w:t xml:space="preserve"> February- Parliament Education talk in class </w:t>
                            </w:r>
                          </w:p>
                          <w:p w:rsidR="005C19E5" w:rsidRDefault="005C19E5" w:rsidP="005C19E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hd w:val="clear" w:color="auto" w:fill="CCC0D9" w:themeFill="accent4" w:themeFillTint="66"/>
                              <w:ind w:left="360"/>
                              <w:textDirection w:val="btLr"/>
                            </w:pPr>
                            <w:r>
                              <w:t>5</w:t>
                            </w:r>
                            <w:r w:rsidRPr="005C19E5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March – World book Day </w:t>
                            </w:r>
                          </w:p>
                          <w:p w:rsidR="005C19E5" w:rsidRDefault="005C19E5" w:rsidP="005C19E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hd w:val="clear" w:color="auto" w:fill="CCC0D9" w:themeFill="accent4" w:themeFillTint="66"/>
                              <w:ind w:left="360"/>
                              <w:textDirection w:val="btLr"/>
                            </w:pPr>
                            <w:r>
                              <w:t>9</w:t>
                            </w:r>
                            <w:r w:rsidRPr="005C19E5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March – STE</w:t>
                            </w:r>
                            <w:r w:rsidR="00F8789D">
                              <w:t>A</w:t>
                            </w:r>
                            <w:r>
                              <w:t xml:space="preserve">M WEEK </w:t>
                            </w:r>
                          </w:p>
                          <w:p w:rsidR="005C19E5" w:rsidRDefault="005C19E5" w:rsidP="005C19E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hd w:val="clear" w:color="auto" w:fill="CCC0D9" w:themeFill="accent4" w:themeFillTint="66"/>
                              <w:ind w:left="360"/>
                              <w:textDirection w:val="btLr"/>
                            </w:pPr>
                            <w:r>
                              <w:t>31</w:t>
                            </w:r>
                            <w:r w:rsidRPr="005C19E5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March- Basketball training with Newcastle Eagles </w:t>
                            </w:r>
                          </w:p>
                          <w:p w:rsidR="005C19E5" w:rsidRDefault="005C19E5" w:rsidP="005C19E5">
                            <w:pPr>
                              <w:shd w:val="clear" w:color="auto" w:fill="CCC0D9" w:themeFill="accent4" w:themeFillTint="66"/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9.5pt;width:332.65pt;height:2in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">
                <v:textbox>
                  <w:txbxContent>
                    <w:p w:rsidR="005C19E5" w:rsidRPr="005C19E5" w:rsidRDefault="005C19E5" w:rsidP="005C19E5">
                      <w:pPr>
                        <w:shd w:val="clear" w:color="auto" w:fill="CCC0D9" w:themeFill="accent4" w:themeFillTint="66"/>
                        <w:jc w:val="center"/>
                        <w:rPr>
                          <w:b/>
                          <w:u w:val="single"/>
                        </w:rPr>
                      </w:pPr>
                      <w:r w:rsidRPr="005C19E5">
                        <w:rPr>
                          <w:b/>
                          <w:u w:val="single"/>
                        </w:rPr>
                        <w:t>Key dates</w:t>
                      </w:r>
                    </w:p>
                    <w:p w:rsidR="005C19E5" w:rsidRDefault="005C19E5" w:rsidP="005C19E5">
                      <w:pPr>
                        <w:shd w:val="clear" w:color="auto" w:fill="CCC0D9" w:themeFill="accent4" w:themeFillTint="66"/>
                      </w:pPr>
                    </w:p>
                    <w:p w:rsidR="005C19E5" w:rsidRDefault="005C19E5" w:rsidP="005C19E5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hd w:val="clear" w:color="auto" w:fill="CCC0D9" w:themeFill="accent4" w:themeFillTint="66"/>
                      </w:pPr>
                      <w:r>
                        <w:t xml:space="preserve">Swimming every Wednesday </w:t>
                      </w:r>
                    </w:p>
                    <w:p w:rsidR="005C19E5" w:rsidRDefault="005C19E5" w:rsidP="005C19E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hd w:val="clear" w:color="auto" w:fill="CCC0D9" w:themeFill="accent4" w:themeFillTint="66"/>
                        <w:ind w:left="360"/>
                        <w:textDirection w:val="btLr"/>
                      </w:pPr>
                      <w:r w:rsidRPr="003E383B">
                        <w:t>26</w:t>
                      </w:r>
                      <w:r w:rsidRPr="003E383B">
                        <w:rPr>
                          <w:vertAlign w:val="superscript"/>
                        </w:rPr>
                        <w:t>th</w:t>
                      </w:r>
                      <w:r w:rsidRPr="003E383B">
                        <w:t xml:space="preserve"> February- Parliament Education talk in class </w:t>
                      </w:r>
                    </w:p>
                    <w:p w:rsidR="005C19E5" w:rsidRDefault="005C19E5" w:rsidP="005C19E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hd w:val="clear" w:color="auto" w:fill="CCC0D9" w:themeFill="accent4" w:themeFillTint="66"/>
                        <w:ind w:left="360"/>
                        <w:textDirection w:val="btLr"/>
                      </w:pPr>
                      <w:r>
                        <w:t>5</w:t>
                      </w:r>
                      <w:r w:rsidRPr="005C19E5">
                        <w:rPr>
                          <w:vertAlign w:val="superscript"/>
                        </w:rPr>
                        <w:t>th</w:t>
                      </w:r>
                      <w:r>
                        <w:t xml:space="preserve"> March – World book Day </w:t>
                      </w:r>
                    </w:p>
                    <w:p w:rsidR="005C19E5" w:rsidRDefault="005C19E5" w:rsidP="005C19E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hd w:val="clear" w:color="auto" w:fill="CCC0D9" w:themeFill="accent4" w:themeFillTint="66"/>
                        <w:ind w:left="360"/>
                        <w:textDirection w:val="btLr"/>
                      </w:pPr>
                      <w:r>
                        <w:t>9</w:t>
                      </w:r>
                      <w:r w:rsidRPr="005C19E5">
                        <w:rPr>
                          <w:vertAlign w:val="superscript"/>
                        </w:rPr>
                        <w:t>th</w:t>
                      </w:r>
                      <w:r>
                        <w:t xml:space="preserve"> March – STE</w:t>
                      </w:r>
                      <w:r w:rsidR="00F8789D">
                        <w:t>A</w:t>
                      </w:r>
                      <w:r>
                        <w:t xml:space="preserve">M WEEK </w:t>
                      </w:r>
                    </w:p>
                    <w:p w:rsidR="005C19E5" w:rsidRDefault="005C19E5" w:rsidP="005C19E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hd w:val="clear" w:color="auto" w:fill="CCC0D9" w:themeFill="accent4" w:themeFillTint="66"/>
                        <w:ind w:left="360"/>
                        <w:textDirection w:val="btLr"/>
                      </w:pPr>
                      <w:r>
                        <w:t>31</w:t>
                      </w:r>
                      <w:r w:rsidRPr="005C19E5">
                        <w:rPr>
                          <w:vertAlign w:val="superscript"/>
                        </w:rPr>
                        <w:t>st</w:t>
                      </w:r>
                      <w:r>
                        <w:t xml:space="preserve"> March- Basketball training with Newcastle Eagles </w:t>
                      </w:r>
                    </w:p>
                    <w:p w:rsidR="005C19E5" w:rsidRDefault="005C19E5" w:rsidP="005C19E5">
                      <w:pPr>
                        <w:shd w:val="clear" w:color="auto" w:fill="CCC0D9" w:themeFill="accent4" w:themeFillTint="66"/>
                      </w:pP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383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3632" behindDoc="1" locked="0" layoutInCell="1" hidden="0" allowOverlap="1" wp14:anchorId="7AD1B56C" wp14:editId="5A29F2D5">
                <wp:simplePos x="0" y="0"/>
                <wp:positionH relativeFrom="margin">
                  <wp:posOffset>5067300</wp:posOffset>
                </wp:positionH>
                <wp:positionV relativeFrom="paragraph">
                  <wp:posOffset>1314450</wp:posOffset>
                </wp:positionV>
                <wp:extent cx="4189095" cy="1352550"/>
                <wp:effectExtent l="0" t="0" r="20955" b="19050"/>
                <wp:wrapSquare wrapText="bothSides" distT="0" distB="0" distL="114300" distR="114300"/>
                <wp:docPr id="4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89095" cy="1352550"/>
                        </a:xfrm>
                        <a:prstGeom prst="rect">
                          <a:avLst/>
                        </a:prstGeom>
                        <a:solidFill>
                          <a:srgbClr val="FEE599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4E646A" w:rsidRDefault="006B3C1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  <w:sz w:val="36"/>
                              </w:rPr>
                              <w:t>Year 5</w:t>
                            </w:r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  <w:p w:rsidR="004E646A" w:rsidRDefault="000E3B8E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  <w:sz w:val="36"/>
                              </w:rPr>
                              <w:t>Spring Term</w:t>
                            </w:r>
                            <w:r w:rsidR="00FE14DB">
                              <w:rPr>
                                <w:color w:val="000000"/>
                                <w:sz w:val="36"/>
                              </w:rPr>
                              <w:t xml:space="preserve"> 2</w:t>
                            </w:r>
                            <w:r>
                              <w:rPr>
                                <w:color w:val="000000"/>
                                <w:sz w:val="36"/>
                              </w:rPr>
                              <w:t xml:space="preserve"> </w:t>
                            </w:r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1B56C" id="_x0000_s1027" style="position:absolute;margin-left:399pt;margin-top:103.5pt;width:329.85pt;height:106.5pt;z-index:-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" fillcolor="#fee599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4E646A" w:rsidRDefault="006B3C10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36"/>
                        </w:rPr>
                        <w:t>Year 5</w:t>
                      </w:r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  <w:p w:rsidR="004E646A" w:rsidRDefault="000E3B8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36"/>
                        </w:rPr>
                        <w:t>Spring Term</w:t>
                      </w:r>
                      <w:r w:rsidR="00FE14DB">
                        <w:rPr>
                          <w:color w:val="000000"/>
                          <w:sz w:val="36"/>
                        </w:rPr>
                        <w:t xml:space="preserve"> 2</w:t>
                      </w:r>
                      <w:r>
                        <w:rPr>
                          <w:color w:val="000000"/>
                          <w:sz w:val="36"/>
                        </w:rPr>
                        <w:t xml:space="preserve"> </w:t>
                      </w:r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3E383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36736" behindDoc="1" locked="0" layoutInCell="1" hidden="0" allowOverlap="1" wp14:anchorId="2A6C303B" wp14:editId="1383057A">
                <wp:simplePos x="0" y="0"/>
                <wp:positionH relativeFrom="margin">
                  <wp:posOffset>-133350</wp:posOffset>
                </wp:positionH>
                <wp:positionV relativeFrom="paragraph">
                  <wp:posOffset>6994525</wp:posOffset>
                </wp:positionV>
                <wp:extent cx="4801235" cy="2765425"/>
                <wp:effectExtent l="0" t="0" r="18415" b="15875"/>
                <wp:wrapSquare wrapText="bothSides" distT="0" distB="0" distL="114300" distR="114300"/>
                <wp:docPr id="7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1235" cy="2765425"/>
                        </a:xfrm>
                        <a:prstGeom prst="rect">
                          <a:avLst/>
                        </a:prstGeom>
                        <a:solidFill>
                          <a:srgbClr val="BBD6EE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FE14DB" w:rsidRPr="00CA6D16" w:rsidRDefault="005C5C70" w:rsidP="00FE14DB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A6D16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Computing </w:t>
                            </w:r>
                          </w:p>
                          <w:p w:rsidR="00FE14DB" w:rsidRPr="00CA6D16" w:rsidRDefault="00FE14DB" w:rsidP="00FE14D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5C5C70" w:rsidRPr="00CA6D16" w:rsidRDefault="005C5C70" w:rsidP="005C5C7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A6D16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Algorithms and Programs</w:t>
                            </w:r>
                          </w:p>
                          <w:p w:rsidR="005C5C70" w:rsidRPr="00CA6D16" w:rsidRDefault="005C5C70" w:rsidP="005C5C70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5C5C70" w:rsidRPr="00CA6D16" w:rsidRDefault="005C5C70" w:rsidP="005C5C7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CA6D16">
                              <w:rPr>
                                <w:sz w:val="28"/>
                                <w:szCs w:val="28"/>
                              </w:rPr>
                              <w:t>We are Game developers</w:t>
                            </w:r>
                          </w:p>
                          <w:p w:rsidR="005C5C70" w:rsidRPr="00CA6D16" w:rsidRDefault="005C5C70" w:rsidP="005C5C7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CA6D16">
                              <w:rPr>
                                <w:sz w:val="28"/>
                                <w:szCs w:val="28"/>
                              </w:rPr>
                              <w:t>-I can create an algorithm for a game</w:t>
                            </w:r>
                          </w:p>
                          <w:p w:rsidR="005C5C70" w:rsidRPr="00CA6D16" w:rsidRDefault="005C5C70" w:rsidP="005C5C7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CA6D16">
                              <w:rPr>
                                <w:sz w:val="28"/>
                                <w:szCs w:val="28"/>
                              </w:rPr>
                              <w:t>-I can create images and sounds for use in my game</w:t>
                            </w:r>
                          </w:p>
                          <w:p w:rsidR="004E646A" w:rsidRPr="00CA6D16" w:rsidRDefault="005C5C70" w:rsidP="005C5C70">
                            <w:pPr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 w:rsidRPr="00CA6D16">
                              <w:rPr>
                                <w:sz w:val="28"/>
                                <w:szCs w:val="28"/>
                              </w:rPr>
                              <w:t>-I can sequence instructions</w:t>
                            </w:r>
                            <w:r w:rsidRPr="00CA6D16">
                              <w:rPr>
                                <w:sz w:val="28"/>
                                <w:szCs w:val="28"/>
                              </w:rPr>
                              <w:br/>
                              <w:t>-I can detect error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C303B" id="_x0000_s1028" style="position:absolute;margin-left:-10.5pt;margin-top:550.75pt;width:378.05pt;height:217.75pt;z-index:-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" fillcolor="#bbd6ee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FE14DB" w:rsidRPr="00CA6D16" w:rsidRDefault="005C5C70" w:rsidP="00FE14DB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CA6D16">
                        <w:rPr>
                          <w:b/>
                          <w:sz w:val="28"/>
                          <w:szCs w:val="28"/>
                          <w:u w:val="single"/>
                        </w:rPr>
                        <w:t xml:space="preserve">Computing </w:t>
                      </w:r>
                    </w:p>
                    <w:p w:rsidR="00FE14DB" w:rsidRPr="00CA6D16" w:rsidRDefault="00FE14DB" w:rsidP="00FE14DB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5C5C70" w:rsidRPr="00CA6D16" w:rsidRDefault="005C5C70" w:rsidP="005C5C70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  <w:r w:rsidRPr="00CA6D16">
                        <w:rPr>
                          <w:b/>
                          <w:sz w:val="28"/>
                          <w:szCs w:val="28"/>
                          <w:u w:val="single"/>
                        </w:rPr>
                        <w:t>Algorithms and Programs</w:t>
                      </w:r>
                    </w:p>
                    <w:p w:rsidR="005C5C70" w:rsidRPr="00CA6D16" w:rsidRDefault="005C5C70" w:rsidP="005C5C70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  <w:p w:rsidR="005C5C70" w:rsidRPr="00CA6D16" w:rsidRDefault="005C5C70" w:rsidP="005C5C70">
                      <w:pPr>
                        <w:rPr>
                          <w:sz w:val="28"/>
                          <w:szCs w:val="28"/>
                        </w:rPr>
                      </w:pPr>
                      <w:r w:rsidRPr="00CA6D16">
                        <w:rPr>
                          <w:sz w:val="28"/>
                          <w:szCs w:val="28"/>
                        </w:rPr>
                        <w:t>We are Game developers</w:t>
                      </w:r>
                    </w:p>
                    <w:p w:rsidR="005C5C70" w:rsidRPr="00CA6D16" w:rsidRDefault="005C5C70" w:rsidP="005C5C70">
                      <w:pPr>
                        <w:rPr>
                          <w:sz w:val="28"/>
                          <w:szCs w:val="28"/>
                        </w:rPr>
                      </w:pPr>
                      <w:r w:rsidRPr="00CA6D16">
                        <w:rPr>
                          <w:sz w:val="28"/>
                          <w:szCs w:val="28"/>
                        </w:rPr>
                        <w:t>-I can create an algorithm for a game</w:t>
                      </w:r>
                    </w:p>
                    <w:p w:rsidR="005C5C70" w:rsidRPr="00CA6D16" w:rsidRDefault="005C5C70" w:rsidP="005C5C70">
                      <w:pPr>
                        <w:rPr>
                          <w:sz w:val="28"/>
                          <w:szCs w:val="28"/>
                        </w:rPr>
                      </w:pPr>
                      <w:r w:rsidRPr="00CA6D16">
                        <w:rPr>
                          <w:sz w:val="28"/>
                          <w:szCs w:val="28"/>
                        </w:rPr>
                        <w:t>-I can create images and sounds for use in my game</w:t>
                      </w:r>
                    </w:p>
                    <w:p w:rsidR="004E646A" w:rsidRPr="00CA6D16" w:rsidRDefault="005C5C70" w:rsidP="005C5C70">
                      <w:pPr>
                        <w:textDirection w:val="btLr"/>
                        <w:rPr>
                          <w:sz w:val="28"/>
                          <w:szCs w:val="28"/>
                        </w:rPr>
                      </w:pPr>
                      <w:r w:rsidRPr="00CA6D16">
                        <w:rPr>
                          <w:sz w:val="28"/>
                          <w:szCs w:val="28"/>
                        </w:rPr>
                        <w:t>-I can sequence instructions</w:t>
                      </w:r>
                      <w:r w:rsidRPr="00CA6D16">
                        <w:rPr>
                          <w:sz w:val="28"/>
                          <w:szCs w:val="28"/>
                        </w:rPr>
                        <w:br/>
                        <w:t>-I can detect errors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3E383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31616" behindDoc="1" locked="0" layoutInCell="1" hidden="0" allowOverlap="1" wp14:anchorId="022220EF" wp14:editId="7256269F">
                <wp:simplePos x="0" y="0"/>
                <wp:positionH relativeFrom="margin">
                  <wp:posOffset>-57150</wp:posOffset>
                </wp:positionH>
                <wp:positionV relativeFrom="paragraph">
                  <wp:posOffset>3429000</wp:posOffset>
                </wp:positionV>
                <wp:extent cx="4705350" cy="3028950"/>
                <wp:effectExtent l="0" t="0" r="19050" b="19050"/>
                <wp:wrapSquare wrapText="bothSides" distT="0" distB="0" distL="114300" distR="114300"/>
                <wp:docPr id="3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30289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4E646A" w:rsidRPr="00CA6D16" w:rsidRDefault="00017B72">
                            <w:pPr>
                              <w:jc w:val="center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  <w:r w:rsidRPr="00CA6D16">
                              <w:rPr>
                                <w:b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  <w:t>English</w:t>
                            </w:r>
                          </w:p>
                          <w:p w:rsidR="001C3DE8" w:rsidRPr="003E383B" w:rsidRDefault="001C3DE8">
                            <w:pPr>
                              <w:jc w:val="center"/>
                              <w:textDirection w:val="btLr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:rsidR="005C5C70" w:rsidRPr="003E383B" w:rsidRDefault="005C5C70" w:rsidP="005C5C70">
                            <w:pPr>
                              <w:shd w:val="clear" w:color="auto" w:fill="92D05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3E383B">
                              <w:rPr>
                                <w:rFonts w:asciiTheme="majorHAnsi" w:hAnsiTheme="majorHAnsi" w:cstheme="maj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>Core text:</w:t>
                            </w: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3E383B"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You wouldn’t want to be a Mayan by Rupert Matthews,</w:t>
                            </w:r>
                          </w:p>
                          <w:p w:rsidR="003E383B" w:rsidRPr="003E383B" w:rsidRDefault="003E383B" w:rsidP="005C5C70">
                            <w:pPr>
                              <w:shd w:val="clear" w:color="auto" w:fill="92D050"/>
                              <w:rPr>
                                <w:rFonts w:asciiTheme="majorHAnsi" w:eastAsia="Times New Roman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:rsidR="005C5C70" w:rsidRPr="003E383B" w:rsidRDefault="005C5C70" w:rsidP="005C5C70">
                            <w:pPr>
                              <w:shd w:val="clear" w:color="auto" w:fill="92D050"/>
                              <w:rPr>
                                <w:rStyle w:val="a-size-large"/>
                                <w:rFonts w:asciiTheme="majorHAnsi" w:hAnsiTheme="majorHAnsi" w:cstheme="majorHAnsi"/>
                                <w:color w:val="111111"/>
                                <w:sz w:val="28"/>
                                <w:szCs w:val="28"/>
                              </w:rPr>
                            </w:pPr>
                            <w:r w:rsidRPr="003E383B">
                              <w:rPr>
                                <w:rFonts w:asciiTheme="majorHAnsi" w:eastAsia="Times New Roman" w:hAnsiTheme="majorHAnsi" w:cstheme="majorHAnsi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Related text: </w:t>
                            </w:r>
                            <w:r w:rsidR="003E383B"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The Great Kapok Tree</w:t>
                            </w:r>
                          </w:p>
                          <w:p w:rsidR="005C5C70" w:rsidRPr="003E383B" w:rsidRDefault="005C5C70" w:rsidP="005C5C70">
                            <w:pPr>
                              <w:shd w:val="clear" w:color="auto" w:fill="92D050"/>
                              <w:rPr>
                                <w:rStyle w:val="a-size-large"/>
                                <w:rFonts w:asciiTheme="majorHAnsi" w:hAnsiTheme="majorHAnsi" w:cstheme="majorHAnsi"/>
                                <w:color w:val="111111"/>
                                <w:sz w:val="28"/>
                                <w:szCs w:val="28"/>
                              </w:rPr>
                            </w:pPr>
                          </w:p>
                          <w:p w:rsidR="005C5C70" w:rsidRPr="003E383B" w:rsidRDefault="005C5C70" w:rsidP="005C5C70">
                            <w:pPr>
                              <w:shd w:val="clear" w:color="auto" w:fill="92D05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3E383B">
                              <w:rPr>
                                <w:rStyle w:val="a-size-large"/>
                                <w:rFonts w:asciiTheme="majorHAnsi" w:hAnsiTheme="majorHAnsi" w:cstheme="majorHAnsi"/>
                                <w:b/>
                                <w:color w:val="111111"/>
                                <w:sz w:val="28"/>
                                <w:szCs w:val="28"/>
                                <w:u w:val="single"/>
                              </w:rPr>
                              <w:t xml:space="preserve">Writing opportunities: </w:t>
                            </w:r>
                          </w:p>
                          <w:p w:rsidR="003E383B" w:rsidRPr="003E383B" w:rsidRDefault="003E383B" w:rsidP="003E383B">
                            <w:p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Narrative</w:t>
                            </w: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br/>
                              <w:t>Newspaper report</w:t>
                            </w: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br/>
                              <w:t>Instructions</w:t>
                            </w:r>
                          </w:p>
                          <w:p w:rsidR="005C5C70" w:rsidRPr="003E383B" w:rsidRDefault="003E383B" w:rsidP="003E383B">
                            <w:pPr>
                              <w:shd w:val="clear" w:color="auto" w:fill="92D05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Poetry</w:t>
                            </w:r>
                            <w:r w:rsidRPr="003E383B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br/>
                              <w:t>Debate - persuasive</w:t>
                            </w:r>
                          </w:p>
                          <w:p w:rsidR="005C5C70" w:rsidRPr="005C5C70" w:rsidRDefault="005C5C70" w:rsidP="005C5C70">
                            <w:pPr>
                              <w:shd w:val="clear" w:color="auto" w:fill="92D050"/>
                              <w:rPr>
                                <w:rFonts w:ascii="Arial" w:hAnsi="Arial" w:cs="Arial"/>
                                <w:sz w:val="20"/>
                                <w:szCs w:val="18"/>
                              </w:rPr>
                            </w:pPr>
                          </w:p>
                          <w:p w:rsidR="005C5C70" w:rsidRPr="005C5C70" w:rsidRDefault="005C5C70" w:rsidP="005C5C70">
                            <w:pPr>
                              <w:shd w:val="clear" w:color="auto" w:fill="92D050"/>
                              <w:rPr>
                                <w:rFonts w:ascii="Arial" w:hAnsi="Arial" w:cs="Arial"/>
                                <w:sz w:val="16"/>
                                <w:szCs w:val="18"/>
                              </w:rPr>
                            </w:pPr>
                          </w:p>
                          <w:p w:rsidR="005C5C70" w:rsidRPr="005C5C70" w:rsidRDefault="005C5C70" w:rsidP="005C5C70">
                            <w:pPr>
                              <w:shd w:val="clear" w:color="auto" w:fill="92D050"/>
                              <w:rPr>
                                <w:rStyle w:val="a-size-large"/>
                                <w:rFonts w:ascii="Arial" w:hAnsi="Arial" w:cs="Arial"/>
                                <w:b/>
                                <w:color w:val="111111"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="005C5C70" w:rsidRPr="005C5C70" w:rsidRDefault="005C5C70" w:rsidP="005C5C70">
                            <w:pPr>
                              <w:shd w:val="clear" w:color="auto" w:fill="92D050"/>
                              <w:rPr>
                                <w:rFonts w:ascii="Arial" w:eastAsia="Times New Roman" w:hAnsi="Arial" w:cs="Arial"/>
                                <w:b/>
                                <w:sz w:val="18"/>
                                <w:szCs w:val="20"/>
                                <w:u w:val="single"/>
                              </w:rPr>
                            </w:pPr>
                          </w:p>
                          <w:p w:rsidR="005C5C70" w:rsidRDefault="005C5C70" w:rsidP="005C5C70">
                            <w:pPr>
                              <w:textDirection w:val="btLr"/>
                            </w:pPr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220EF" id="_x0000_s1029" style="position:absolute;margin-left:-4.5pt;margin-top:270pt;width:370.5pt;height:238.5pt;z-index:-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" fillcolor="#92d050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4E646A" w:rsidRPr="00CA6D16" w:rsidRDefault="00017B72">
                      <w:pPr>
                        <w:jc w:val="center"/>
                        <w:textDirection w:val="btLr"/>
                        <w:rPr>
                          <w:sz w:val="28"/>
                          <w:szCs w:val="28"/>
                        </w:rPr>
                      </w:pPr>
                      <w:r w:rsidRPr="00CA6D16">
                        <w:rPr>
                          <w:b/>
                          <w:color w:val="000000"/>
                          <w:sz w:val="28"/>
                          <w:szCs w:val="28"/>
                          <w:u w:val="single"/>
                        </w:rPr>
                        <w:t>English</w:t>
                      </w:r>
                    </w:p>
                    <w:p w:rsidR="001C3DE8" w:rsidRPr="003E383B" w:rsidRDefault="001C3DE8">
                      <w:pPr>
                        <w:jc w:val="center"/>
                        <w:textDirection w:val="btLr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</w:p>
                    <w:p w:rsidR="005C5C70" w:rsidRPr="003E383B" w:rsidRDefault="005C5C70" w:rsidP="005C5C70">
                      <w:pPr>
                        <w:shd w:val="clear" w:color="auto" w:fill="92D05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3E383B">
                        <w:rPr>
                          <w:rFonts w:asciiTheme="majorHAnsi" w:hAnsiTheme="majorHAnsi" w:cstheme="majorHAnsi"/>
                          <w:b/>
                          <w:sz w:val="28"/>
                          <w:szCs w:val="28"/>
                          <w:u w:val="single"/>
                        </w:rPr>
                        <w:t>Core text:</w:t>
                      </w: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 xml:space="preserve"> </w:t>
                      </w:r>
                      <w:r w:rsidR="003E383B"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You wouldn’t want to be a Mayan by Rupert Matthews,</w:t>
                      </w:r>
                    </w:p>
                    <w:p w:rsidR="003E383B" w:rsidRPr="003E383B" w:rsidRDefault="003E383B" w:rsidP="005C5C70">
                      <w:pPr>
                        <w:shd w:val="clear" w:color="auto" w:fill="92D050"/>
                        <w:rPr>
                          <w:rFonts w:asciiTheme="majorHAnsi" w:eastAsia="Times New Roman" w:hAnsiTheme="majorHAnsi" w:cstheme="majorHAnsi"/>
                          <w:sz w:val="28"/>
                          <w:szCs w:val="28"/>
                        </w:rPr>
                      </w:pPr>
                    </w:p>
                    <w:p w:rsidR="005C5C70" w:rsidRPr="003E383B" w:rsidRDefault="005C5C70" w:rsidP="005C5C70">
                      <w:pPr>
                        <w:shd w:val="clear" w:color="auto" w:fill="92D050"/>
                        <w:rPr>
                          <w:rStyle w:val="a-size-large"/>
                          <w:rFonts w:asciiTheme="majorHAnsi" w:hAnsiTheme="majorHAnsi" w:cstheme="majorHAnsi"/>
                          <w:color w:val="111111"/>
                          <w:sz w:val="28"/>
                          <w:szCs w:val="28"/>
                        </w:rPr>
                      </w:pPr>
                      <w:r w:rsidRPr="003E383B">
                        <w:rPr>
                          <w:rFonts w:asciiTheme="majorHAnsi" w:eastAsia="Times New Roman" w:hAnsiTheme="majorHAnsi" w:cstheme="majorHAnsi"/>
                          <w:b/>
                          <w:sz w:val="28"/>
                          <w:szCs w:val="28"/>
                          <w:u w:val="single"/>
                        </w:rPr>
                        <w:t xml:space="preserve">Related text: </w:t>
                      </w:r>
                      <w:r w:rsidR="003E383B"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The Great Kapok Tree</w:t>
                      </w:r>
                    </w:p>
                    <w:p w:rsidR="005C5C70" w:rsidRPr="003E383B" w:rsidRDefault="005C5C70" w:rsidP="005C5C70">
                      <w:pPr>
                        <w:shd w:val="clear" w:color="auto" w:fill="92D050"/>
                        <w:rPr>
                          <w:rStyle w:val="a-size-large"/>
                          <w:rFonts w:asciiTheme="majorHAnsi" w:hAnsiTheme="majorHAnsi" w:cstheme="majorHAnsi"/>
                          <w:color w:val="111111"/>
                          <w:sz w:val="28"/>
                          <w:szCs w:val="28"/>
                        </w:rPr>
                      </w:pPr>
                    </w:p>
                    <w:p w:rsidR="005C5C70" w:rsidRPr="003E383B" w:rsidRDefault="005C5C70" w:rsidP="005C5C70">
                      <w:pPr>
                        <w:shd w:val="clear" w:color="auto" w:fill="92D05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3E383B">
                        <w:rPr>
                          <w:rStyle w:val="a-size-large"/>
                          <w:rFonts w:asciiTheme="majorHAnsi" w:hAnsiTheme="majorHAnsi" w:cstheme="majorHAnsi"/>
                          <w:b/>
                          <w:color w:val="111111"/>
                          <w:sz w:val="28"/>
                          <w:szCs w:val="28"/>
                          <w:u w:val="single"/>
                        </w:rPr>
                        <w:t xml:space="preserve">Writing opportunities: </w:t>
                      </w:r>
                    </w:p>
                    <w:p w:rsidR="003E383B" w:rsidRPr="003E383B" w:rsidRDefault="003E383B" w:rsidP="003E383B">
                      <w:pPr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Narrative</w:t>
                      </w: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br/>
                        <w:t>Newspaper report</w:t>
                      </w: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br/>
                        <w:t>Instructions</w:t>
                      </w:r>
                    </w:p>
                    <w:p w:rsidR="005C5C70" w:rsidRPr="003E383B" w:rsidRDefault="003E383B" w:rsidP="003E383B">
                      <w:pPr>
                        <w:shd w:val="clear" w:color="auto" w:fill="92D05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Poetry</w:t>
                      </w:r>
                      <w:r w:rsidRPr="003E383B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br/>
                        <w:t>Debate - persuasive</w:t>
                      </w:r>
                    </w:p>
                    <w:p w:rsidR="005C5C70" w:rsidRPr="005C5C70" w:rsidRDefault="005C5C70" w:rsidP="005C5C70">
                      <w:pPr>
                        <w:shd w:val="clear" w:color="auto" w:fill="92D050"/>
                        <w:rPr>
                          <w:rFonts w:ascii="Arial" w:hAnsi="Arial" w:cs="Arial"/>
                          <w:sz w:val="20"/>
                          <w:szCs w:val="18"/>
                        </w:rPr>
                      </w:pPr>
                    </w:p>
                    <w:p w:rsidR="005C5C70" w:rsidRPr="005C5C70" w:rsidRDefault="005C5C70" w:rsidP="005C5C70">
                      <w:pPr>
                        <w:shd w:val="clear" w:color="auto" w:fill="92D050"/>
                        <w:rPr>
                          <w:rFonts w:ascii="Arial" w:hAnsi="Arial" w:cs="Arial"/>
                          <w:sz w:val="16"/>
                          <w:szCs w:val="18"/>
                        </w:rPr>
                      </w:pPr>
                    </w:p>
                    <w:p w:rsidR="005C5C70" w:rsidRPr="005C5C70" w:rsidRDefault="005C5C70" w:rsidP="005C5C70">
                      <w:pPr>
                        <w:shd w:val="clear" w:color="auto" w:fill="92D050"/>
                        <w:rPr>
                          <w:rStyle w:val="a-size-large"/>
                          <w:rFonts w:ascii="Arial" w:hAnsi="Arial" w:cs="Arial"/>
                          <w:b/>
                          <w:color w:val="111111"/>
                          <w:sz w:val="18"/>
                          <w:szCs w:val="18"/>
                          <w:u w:val="single"/>
                        </w:rPr>
                      </w:pPr>
                    </w:p>
                    <w:p w:rsidR="005C5C70" w:rsidRPr="005C5C70" w:rsidRDefault="005C5C70" w:rsidP="005C5C70">
                      <w:pPr>
                        <w:shd w:val="clear" w:color="auto" w:fill="92D050"/>
                        <w:rPr>
                          <w:rFonts w:ascii="Arial" w:eastAsia="Times New Roman" w:hAnsi="Arial" w:cs="Arial"/>
                          <w:b/>
                          <w:sz w:val="18"/>
                          <w:szCs w:val="20"/>
                          <w:u w:val="single"/>
                        </w:rPr>
                      </w:pPr>
                    </w:p>
                    <w:p w:rsidR="005C5C70" w:rsidRDefault="005C5C70" w:rsidP="005C5C70">
                      <w:pPr>
                        <w:textDirection w:val="btLr"/>
                      </w:pPr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10565F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26496" behindDoc="1" locked="0" layoutInCell="1" hidden="0" allowOverlap="1" wp14:anchorId="0682BE41" wp14:editId="60C96D1F">
                <wp:simplePos x="0" y="0"/>
                <wp:positionH relativeFrom="margin">
                  <wp:posOffset>-66675</wp:posOffset>
                </wp:positionH>
                <wp:positionV relativeFrom="paragraph">
                  <wp:posOffset>0</wp:posOffset>
                </wp:positionV>
                <wp:extent cx="4728845" cy="3209925"/>
                <wp:effectExtent l="0" t="0" r="14605" b="28575"/>
                <wp:wrapSquare wrapText="bothSides" distT="0" distB="0" distL="114300" distR="114300"/>
                <wp:docPr id="1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8845" cy="32099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FE14DB" w:rsidRPr="0010565F" w:rsidRDefault="006B3C10" w:rsidP="006B3C10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10565F">
                              <w:rPr>
                                <w:b/>
                                <w:sz w:val="28"/>
                                <w:u w:val="single"/>
                              </w:rPr>
                              <w:t>Science</w:t>
                            </w:r>
                          </w:p>
                          <w:p w:rsidR="004E646A" w:rsidRPr="0010565F" w:rsidRDefault="0010565F" w:rsidP="0010565F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10565F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Forces </w:t>
                            </w:r>
                          </w:p>
                          <w:p w:rsidR="004E646A" w:rsidRDefault="004E646A">
                            <w:pPr>
                              <w:textDirection w:val="btLr"/>
                            </w:pPr>
                          </w:p>
                          <w:p w:rsidR="0010565F" w:rsidRPr="00996AFE" w:rsidRDefault="0010565F" w:rsidP="0010565F">
                            <w:pPr>
                              <w:rPr>
                                <w:rFonts w:ascii="Trebuchet MS" w:hAnsi="Trebuchet MS"/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10565F" w:rsidRPr="0010565F" w:rsidRDefault="0010565F" w:rsidP="0010565F">
                            <w:pPr>
                              <w:numPr>
                                <w:ilvl w:val="0"/>
                                <w:numId w:val="22"/>
                              </w:num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10565F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Explain that unsupported objects fall towards the earth because of the force of gravity acting between earth and the falling object.</w:t>
                            </w:r>
                          </w:p>
                          <w:p w:rsidR="0010565F" w:rsidRPr="0010565F" w:rsidRDefault="0010565F" w:rsidP="0010565F">
                            <w:pPr>
                              <w:ind w:left="36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:rsidR="0010565F" w:rsidRPr="0010565F" w:rsidRDefault="0010565F" w:rsidP="0010565F">
                            <w:pPr>
                              <w:numPr>
                                <w:ilvl w:val="0"/>
                                <w:numId w:val="22"/>
                              </w:num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10565F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Identify the effects of air resistance, water resistance and friction, that act between moving surfaces.</w:t>
                            </w:r>
                          </w:p>
                          <w:p w:rsidR="0010565F" w:rsidRPr="0010565F" w:rsidRDefault="0010565F" w:rsidP="0010565F">
                            <w:pPr>
                              <w:pStyle w:val="ListParagraph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:rsidR="0010565F" w:rsidRPr="0010565F" w:rsidRDefault="0010565F" w:rsidP="0010565F">
                            <w:pPr>
                              <w:ind w:left="360"/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</w:p>
                          <w:p w:rsidR="0010565F" w:rsidRPr="0010565F" w:rsidRDefault="0010565F" w:rsidP="0010565F">
                            <w:pPr>
                              <w:numPr>
                                <w:ilvl w:val="0"/>
                                <w:numId w:val="22"/>
                              </w:numPr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</w:pPr>
                            <w:r w:rsidRPr="0010565F">
                              <w:rPr>
                                <w:rFonts w:asciiTheme="majorHAnsi" w:hAnsiTheme="majorHAnsi" w:cstheme="majorHAnsi"/>
                                <w:sz w:val="28"/>
                                <w:szCs w:val="28"/>
                              </w:rPr>
                              <w:t>Recognize that some mechanisms, including levers, pulleys and gears, allow a smaller force to have a greater effect</w:t>
                            </w:r>
                          </w:p>
                          <w:p w:rsidR="004E646A" w:rsidRDefault="004E646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2BE41" id="_x0000_s1030" style="position:absolute;margin-left:-5.25pt;margin-top:0;width:372.35pt;height:252.75pt;z-index:-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" fillcolor="yellow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FE14DB" w:rsidRPr="0010565F" w:rsidRDefault="006B3C10" w:rsidP="006B3C10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10565F">
                        <w:rPr>
                          <w:b/>
                          <w:sz w:val="28"/>
                          <w:u w:val="single"/>
                        </w:rPr>
                        <w:t>Science</w:t>
                      </w:r>
                    </w:p>
                    <w:p w:rsidR="004E646A" w:rsidRPr="0010565F" w:rsidRDefault="0010565F" w:rsidP="0010565F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10565F">
                        <w:rPr>
                          <w:b/>
                          <w:sz w:val="28"/>
                          <w:u w:val="single"/>
                        </w:rPr>
                        <w:t xml:space="preserve">Forces </w:t>
                      </w:r>
                    </w:p>
                    <w:p w:rsidR="004E646A" w:rsidRDefault="004E646A">
                      <w:pPr>
                        <w:textDirection w:val="btLr"/>
                      </w:pPr>
                    </w:p>
                    <w:p w:rsidR="0010565F" w:rsidRPr="00996AFE" w:rsidRDefault="0010565F" w:rsidP="0010565F">
                      <w:pPr>
                        <w:rPr>
                          <w:rFonts w:ascii="Trebuchet MS" w:hAnsi="Trebuchet MS"/>
                          <w:b/>
                          <w:sz w:val="16"/>
                          <w:szCs w:val="16"/>
                        </w:rPr>
                      </w:pPr>
                    </w:p>
                    <w:p w:rsidR="0010565F" w:rsidRPr="0010565F" w:rsidRDefault="0010565F" w:rsidP="0010565F">
                      <w:pPr>
                        <w:numPr>
                          <w:ilvl w:val="0"/>
                          <w:numId w:val="22"/>
                        </w:numPr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10565F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Explain that unsupported objects fall towards the earth because of the force of gravity acting between earth and the falling object.</w:t>
                      </w:r>
                    </w:p>
                    <w:p w:rsidR="0010565F" w:rsidRPr="0010565F" w:rsidRDefault="0010565F" w:rsidP="0010565F">
                      <w:pPr>
                        <w:ind w:left="36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</w:p>
                    <w:p w:rsidR="0010565F" w:rsidRPr="0010565F" w:rsidRDefault="0010565F" w:rsidP="0010565F">
                      <w:pPr>
                        <w:numPr>
                          <w:ilvl w:val="0"/>
                          <w:numId w:val="22"/>
                        </w:numPr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10565F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Identify the effects of air resistance, water resistance and friction, that act between moving surfaces.</w:t>
                      </w:r>
                    </w:p>
                    <w:p w:rsidR="0010565F" w:rsidRPr="0010565F" w:rsidRDefault="0010565F" w:rsidP="0010565F">
                      <w:pPr>
                        <w:pStyle w:val="ListParagraph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</w:p>
                    <w:p w:rsidR="0010565F" w:rsidRPr="0010565F" w:rsidRDefault="0010565F" w:rsidP="0010565F">
                      <w:pPr>
                        <w:ind w:left="360"/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</w:p>
                    <w:p w:rsidR="0010565F" w:rsidRPr="0010565F" w:rsidRDefault="0010565F" w:rsidP="0010565F">
                      <w:pPr>
                        <w:numPr>
                          <w:ilvl w:val="0"/>
                          <w:numId w:val="22"/>
                        </w:numPr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</w:pPr>
                      <w:r w:rsidRPr="0010565F">
                        <w:rPr>
                          <w:rFonts w:asciiTheme="majorHAnsi" w:hAnsiTheme="majorHAnsi" w:cstheme="majorHAnsi"/>
                          <w:sz w:val="28"/>
                          <w:szCs w:val="28"/>
                        </w:rPr>
                        <w:t>Recognize that some mechanisms, including levers, pulleys and gears, allow a smaller force to have a greater effect</w:t>
                      </w:r>
                    </w:p>
                    <w:p w:rsidR="004E646A" w:rsidRDefault="004E646A">
                      <w:pPr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F9118C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7728" behindDoc="1" locked="0" layoutInCell="1" hidden="0" allowOverlap="1" wp14:anchorId="14D843A9" wp14:editId="47A865E3">
                <wp:simplePos x="0" y="0"/>
                <wp:positionH relativeFrom="margin">
                  <wp:posOffset>9631270</wp:posOffset>
                </wp:positionH>
                <wp:positionV relativeFrom="paragraph">
                  <wp:posOffset>255170</wp:posOffset>
                </wp:positionV>
                <wp:extent cx="4737735" cy="3297655"/>
                <wp:effectExtent l="0" t="0" r="24765" b="17145"/>
                <wp:wrapSquare wrapText="bothSides" distT="0" distB="0" distL="114300" distR="114300"/>
                <wp:docPr id="2" name="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37735" cy="3297655"/>
                          <a:chOff x="3078141" y="1888457"/>
                          <a:chExt cx="4728845" cy="394882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3078141" y="2016322"/>
                            <a:ext cx="4728845" cy="3820960"/>
                          </a:xfrm>
                          <a:prstGeom prst="rect">
                            <a:avLst/>
                          </a:prstGeom>
                          <a:solidFill>
                            <a:srgbClr val="CC99FF"/>
                          </a:solidFill>
                          <a:ln w="9525" cap="flat" cmpd="sng">
                            <a:solidFill>
                              <a:srgbClr val="3F3F3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4E646A" w:rsidRPr="00CA6D16" w:rsidRDefault="00017B72">
                              <w:pPr>
                                <w:jc w:val="center"/>
                                <w:textDirection w:val="btLr"/>
                                <w:rPr>
                                  <w:b/>
                                  <w:sz w:val="28"/>
                                  <w:u w:val="single"/>
                                </w:rPr>
                              </w:pPr>
                              <w:r w:rsidRPr="00CA6D16">
                                <w:rPr>
                                  <w:b/>
                                  <w:color w:val="000000"/>
                                  <w:sz w:val="28"/>
                                  <w:u w:val="single"/>
                                </w:rPr>
                                <w:t>Humanities</w:t>
                              </w:r>
                            </w:p>
                            <w:p w:rsidR="004E646A" w:rsidRDefault="004E646A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/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3078141" y="1888457"/>
                            <a:ext cx="4450500" cy="3195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3E383B" w:rsidRPr="003E383B" w:rsidRDefault="003E383B" w:rsidP="003E383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>Mayans</w:t>
                              </w:r>
                            </w:p>
                            <w:p w:rsidR="003E383B" w:rsidRDefault="003E383B" w:rsidP="003E383B">
                              <w:pPr>
                                <w:jc w:val="center"/>
                                <w:rPr>
                                  <w:b/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 xml:space="preserve">A non-European society that provides contrast with </w:t>
                              </w:r>
                            </w:p>
                            <w:p w:rsidR="003E383B" w:rsidRPr="003E383B" w:rsidRDefault="003E383B" w:rsidP="003E383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>British History</w:t>
                              </w:r>
                            </w:p>
                            <w:p w:rsidR="003E383B" w:rsidRPr="003E383B" w:rsidRDefault="003E383B" w:rsidP="003E383B">
                              <w:pPr>
                                <w:rPr>
                                  <w:sz w:val="28"/>
                                </w:rPr>
                              </w:pPr>
                            </w:p>
                            <w:p w:rsidR="003E383B" w:rsidRPr="003E383B" w:rsidRDefault="003E383B" w:rsidP="003E383B">
                              <w:pPr>
                                <w:rPr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>-Understand the type of information available depends upon the time being studied</w:t>
                              </w:r>
                            </w:p>
                            <w:p w:rsidR="003E383B" w:rsidRPr="003E383B" w:rsidRDefault="003E383B" w:rsidP="003E383B">
                              <w:pPr>
                                <w:rPr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>-Evaluation of the usefulness of sources</w:t>
                              </w:r>
                            </w:p>
                            <w:p w:rsidR="004E646A" w:rsidRPr="003E383B" w:rsidRDefault="003E383B" w:rsidP="003E383B">
                              <w:pPr>
                                <w:spacing w:after="160" w:line="259" w:lineRule="auto"/>
                                <w:textDirection w:val="btLr"/>
                                <w:rPr>
                                  <w:sz w:val="28"/>
                                </w:rPr>
                              </w:pPr>
                              <w:r w:rsidRPr="003E383B">
                                <w:rPr>
                                  <w:sz w:val="28"/>
                                </w:rPr>
                                <w:t>-Provide an account of a historical ev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D843A9" id="_x0000_s1031" style="position:absolute;margin-left:758.35pt;margin-top:20.1pt;width:373.05pt;height:259.65pt;z-index:-251658752;mso-position-horizontal-relative:margin;mso-width-relative:margin;mso-height-relative:margin" coordorigin="30781,18884" coordsize="47288,39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">
                <v:rect id="Rectangle 5" o:spid="_x0000_s1032" style="position:absolute;left:30781;top:20163;width:47288;height:382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" fillcolor="#c9f" strokecolor="#3f3f3f">
                  <v:stroke startarrowwidth="narrow" startarrowlength="short" endarrowwidth="narrow" endarrowlength="short" joinstyle="round"/>
                  <v:textbox inset="2.53958mm,1.2694mm,2.53958mm,1.2694mm">
                    <w:txbxContent>
                      <w:p w:rsidR="004E646A" w:rsidRPr="00CA6D16" w:rsidRDefault="00017B72">
                        <w:pPr>
                          <w:jc w:val="center"/>
                          <w:textDirection w:val="btLr"/>
                          <w:rPr>
                            <w:b/>
                            <w:sz w:val="28"/>
                            <w:u w:val="single"/>
                          </w:rPr>
                        </w:pPr>
                        <w:r w:rsidRPr="00CA6D16">
                          <w:rPr>
                            <w:b/>
                            <w:color w:val="000000"/>
                            <w:sz w:val="28"/>
                            <w:u w:val="single"/>
                          </w:rPr>
                          <w:t>Humanities</w:t>
                        </w:r>
                      </w:p>
                      <w:p w:rsidR="004E646A" w:rsidRDefault="004E646A">
                        <w:pPr>
                          <w:textDirection w:val="btLr"/>
                        </w:pPr>
                      </w:p>
                    </w:txbxContent>
                  </v:textbox>
                </v:rect>
                <v:shape id="Text Box 6" o:spid="_x0000_s1033" type="#_x0000_t202" style="position:absolute;left:30781;top:18884;width:44505;height:31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" filled="f" stroked="f">
                  <v:textbox inset="2.53958mm,2.53958mm,2.53958mm,2.53958mm">
                    <w:txbxContent>
                      <w:p w:rsidR="003E383B" w:rsidRPr="003E383B" w:rsidRDefault="003E383B" w:rsidP="003E383B">
                        <w:pPr>
                          <w:jc w:val="center"/>
                          <w:rPr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>Mayans</w:t>
                        </w:r>
                      </w:p>
                      <w:p w:rsidR="003E383B" w:rsidRDefault="003E383B" w:rsidP="003E383B">
                        <w:pPr>
                          <w:jc w:val="center"/>
                          <w:rPr>
                            <w:b/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 xml:space="preserve">A non-European society that provides contrast with </w:t>
                        </w:r>
                      </w:p>
                      <w:p w:rsidR="003E383B" w:rsidRPr="003E383B" w:rsidRDefault="003E383B" w:rsidP="003E383B">
                        <w:pPr>
                          <w:jc w:val="center"/>
                          <w:rPr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>British History</w:t>
                        </w:r>
                      </w:p>
                      <w:p w:rsidR="003E383B" w:rsidRPr="003E383B" w:rsidRDefault="003E383B" w:rsidP="003E383B">
                        <w:pPr>
                          <w:rPr>
                            <w:sz w:val="28"/>
                          </w:rPr>
                        </w:pPr>
                      </w:p>
                      <w:p w:rsidR="003E383B" w:rsidRPr="003E383B" w:rsidRDefault="003E383B" w:rsidP="003E383B">
                        <w:pPr>
                          <w:rPr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>-Understand the type of information available depends upon the time being studied</w:t>
                        </w:r>
                      </w:p>
                      <w:p w:rsidR="003E383B" w:rsidRPr="003E383B" w:rsidRDefault="003E383B" w:rsidP="003E383B">
                        <w:pPr>
                          <w:rPr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>-Evaluation of the usefulness of sources</w:t>
                        </w:r>
                      </w:p>
                      <w:p w:rsidR="004E646A" w:rsidRPr="003E383B" w:rsidRDefault="003E383B" w:rsidP="003E383B">
                        <w:pPr>
                          <w:spacing w:after="160" w:line="259" w:lineRule="auto"/>
                          <w:textDirection w:val="btLr"/>
                          <w:rPr>
                            <w:sz w:val="28"/>
                          </w:rPr>
                        </w:pPr>
                        <w:r w:rsidRPr="003E383B">
                          <w:rPr>
                            <w:sz w:val="28"/>
                          </w:rPr>
                          <w:t>-Provide an account of a historical event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F9118C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776" behindDoc="1" locked="0" layoutInCell="1" hidden="0" allowOverlap="1" wp14:anchorId="225997D9" wp14:editId="62232643">
                <wp:simplePos x="0" y="0"/>
                <wp:positionH relativeFrom="margin">
                  <wp:posOffset>12649200</wp:posOffset>
                </wp:positionH>
                <wp:positionV relativeFrom="paragraph">
                  <wp:posOffset>4314825</wp:posOffset>
                </wp:positionV>
                <wp:extent cx="1847850" cy="2000250"/>
                <wp:effectExtent l="0" t="0" r="19050" b="19050"/>
                <wp:wrapSquare wrapText="bothSides" distT="0" distB="0" distL="114300" distR="114300"/>
                <wp:docPr id="10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000250"/>
                        </a:xfrm>
                        <a:prstGeom prst="rect">
                          <a:avLst/>
                        </a:prstGeom>
                        <a:solidFill>
                          <a:srgbClr val="F0BEF1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4E646A" w:rsidRPr="00CA6D16" w:rsidRDefault="00017B72">
                            <w:pPr>
                              <w:jc w:val="center"/>
                              <w:textDirection w:val="btLr"/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</w:pPr>
                            <w:r w:rsidRPr="00CA6D16"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  <w:t>PE</w:t>
                            </w:r>
                          </w:p>
                          <w:p w:rsidR="00CA6D16" w:rsidRPr="00CA6D16" w:rsidRDefault="00CA6D16">
                            <w:pPr>
                              <w:jc w:val="center"/>
                              <w:textDirection w:val="btLr"/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</w:pPr>
                          </w:p>
                          <w:p w:rsidR="00CA6D16" w:rsidRPr="00CA6D16" w:rsidRDefault="00CA6D16">
                            <w:pPr>
                              <w:jc w:val="center"/>
                              <w:textDirection w:val="btLr"/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color w:val="000000"/>
                                <w:sz w:val="28"/>
                              </w:rPr>
                              <w:t xml:space="preserve">Swimming </w:t>
                            </w:r>
                          </w:p>
                          <w:p w:rsidR="00FE14DB" w:rsidRPr="00FE14DB" w:rsidRDefault="00FE14DB" w:rsidP="00FE14DB">
                            <w:pPr>
                              <w:jc w:val="center"/>
                              <w:rPr>
                                <w:b/>
                                <w:sz w:val="22"/>
                                <w:szCs w:val="20"/>
                                <w:u w:val="single"/>
                              </w:rPr>
                            </w:pPr>
                          </w:p>
                          <w:p w:rsidR="004E646A" w:rsidRPr="00FE14DB" w:rsidRDefault="004E646A" w:rsidP="006B3C10">
                            <w:pPr>
                              <w:pStyle w:val="ListParagraph"/>
                              <w:spacing w:after="160" w:line="259" w:lineRule="auto"/>
                              <w:textDirection w:val="btLr"/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997D9" id="_x0000_s1034" style="position:absolute;margin-left:996pt;margin-top:339.75pt;width:145.5pt;height:157.5pt;z-index:-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" fillcolor="#f0bef1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4E646A" w:rsidRPr="00CA6D16" w:rsidRDefault="00017B72">
                      <w:pPr>
                        <w:jc w:val="center"/>
                        <w:textDirection w:val="btLr"/>
                        <w:rPr>
                          <w:b/>
                          <w:color w:val="000000"/>
                          <w:sz w:val="28"/>
                          <w:u w:val="single"/>
                        </w:rPr>
                      </w:pPr>
                      <w:r w:rsidRPr="00CA6D16">
                        <w:rPr>
                          <w:b/>
                          <w:color w:val="000000"/>
                          <w:sz w:val="28"/>
                          <w:u w:val="single"/>
                        </w:rPr>
                        <w:t>PE</w:t>
                      </w:r>
                    </w:p>
                    <w:p w:rsidR="00CA6D16" w:rsidRPr="00CA6D16" w:rsidRDefault="00CA6D16">
                      <w:pPr>
                        <w:jc w:val="center"/>
                        <w:textDirection w:val="btLr"/>
                        <w:rPr>
                          <w:b/>
                          <w:color w:val="000000"/>
                          <w:sz w:val="28"/>
                          <w:u w:val="single"/>
                        </w:rPr>
                      </w:pPr>
                    </w:p>
                    <w:p w:rsidR="00CA6D16" w:rsidRPr="00CA6D16" w:rsidRDefault="00CA6D16">
                      <w:pPr>
                        <w:jc w:val="center"/>
                        <w:textDirection w:val="btLr"/>
                        <w:rPr>
                          <w:sz w:val="28"/>
                        </w:rPr>
                      </w:pPr>
                      <w:r w:rsidRPr="00CA6D16">
                        <w:rPr>
                          <w:color w:val="000000"/>
                          <w:sz w:val="28"/>
                        </w:rPr>
                        <w:t xml:space="preserve">Swimming </w:t>
                      </w:r>
                    </w:p>
                    <w:p w:rsidR="00FE14DB" w:rsidRPr="00FE14DB" w:rsidRDefault="00FE14DB" w:rsidP="00FE14DB">
                      <w:pPr>
                        <w:jc w:val="center"/>
                        <w:rPr>
                          <w:b/>
                          <w:sz w:val="22"/>
                          <w:szCs w:val="20"/>
                          <w:u w:val="single"/>
                        </w:rPr>
                      </w:pPr>
                    </w:p>
                    <w:p w:rsidR="004E646A" w:rsidRPr="00FE14DB" w:rsidRDefault="004E646A" w:rsidP="006B3C10">
                      <w:pPr>
                        <w:pStyle w:val="ListParagraph"/>
                        <w:spacing w:after="160" w:line="259" w:lineRule="auto"/>
                        <w:textDirection w:val="btLr"/>
                        <w:rPr>
                          <w:sz w:val="28"/>
                        </w:rPr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F9118C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9504" behindDoc="1" locked="0" layoutInCell="1" hidden="0" allowOverlap="1" wp14:anchorId="797FCEA6" wp14:editId="3727AF3D">
                <wp:simplePos x="0" y="0"/>
                <wp:positionH relativeFrom="margin">
                  <wp:posOffset>9525000</wp:posOffset>
                </wp:positionH>
                <wp:positionV relativeFrom="paragraph">
                  <wp:posOffset>6610350</wp:posOffset>
                </wp:positionV>
                <wp:extent cx="4747260" cy="3124200"/>
                <wp:effectExtent l="0" t="0" r="15240" b="19050"/>
                <wp:wrapSquare wrapText="bothSides" distT="0" distB="0" distL="114300" distR="114300"/>
                <wp:docPr id="12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7260" cy="3124200"/>
                        </a:xfrm>
                        <a:prstGeom prst="rect">
                          <a:avLst/>
                        </a:prstGeom>
                        <a:solidFill>
                          <a:srgbClr val="FF8585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4E646A" w:rsidRPr="00C11B7C" w:rsidRDefault="00017B72">
                            <w:pPr>
                              <w:jc w:val="center"/>
                              <w:textDirection w:val="btLr"/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proofErr w:type="spellStart"/>
                            <w:r w:rsidRPr="00C11B7C">
                              <w:rPr>
                                <w:b/>
                                <w:color w:val="000000"/>
                                <w:sz w:val="32"/>
                                <w:u w:val="single"/>
                              </w:rPr>
                              <w:t>Maths</w:t>
                            </w:r>
                            <w:proofErr w:type="spellEnd"/>
                          </w:p>
                          <w:p w:rsidR="004E646A" w:rsidRDefault="004E646A">
                            <w:pPr>
                              <w:jc w:val="center"/>
                              <w:textDirection w:val="btLr"/>
                            </w:pPr>
                          </w:p>
                          <w:p w:rsidR="00C11B7C" w:rsidRPr="003E383B" w:rsidRDefault="003E383B" w:rsidP="003E383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Add and subtract fractions</w:t>
                            </w:r>
                          </w:p>
                          <w:p w:rsidR="004E646A" w:rsidRPr="003E383B" w:rsidRDefault="003E383B" w:rsidP="003E383B">
                            <w:pPr>
                              <w:textDirection w:val="btLr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Multiply unit fractions by an integer</w:t>
                            </w:r>
                          </w:p>
                          <w:p w:rsidR="00C11B7C" w:rsidRPr="003E383B" w:rsidRDefault="003E383B" w:rsidP="003E383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Rounding decimals</w:t>
                            </w:r>
                          </w:p>
                          <w:p w:rsidR="00C11B7C" w:rsidRPr="003E383B" w:rsidRDefault="003E383B" w:rsidP="003E383B">
                            <w:pPr>
                              <w:textDirection w:val="btLr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Order and compare decimals</w:t>
                            </w:r>
                          </w:p>
                          <w:p w:rsidR="00C11B7C" w:rsidRPr="003E383B" w:rsidRDefault="003E383B" w:rsidP="003E383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Understand percentages</w:t>
                            </w:r>
                          </w:p>
                          <w:p w:rsidR="00C11B7C" w:rsidRPr="003E383B" w:rsidRDefault="003E383B" w:rsidP="003E383B">
                            <w:pPr>
                              <w:textDirection w:val="btLr"/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-</w:t>
                            </w:r>
                            <w:r w:rsidR="00C11B7C" w:rsidRPr="003E383B">
                              <w:rPr>
                                <w:rFonts w:asciiTheme="majorHAnsi" w:hAnsiTheme="majorHAnsi" w:cstheme="majorHAnsi"/>
                                <w:sz w:val="28"/>
                                <w:lang w:val="en-GB"/>
                              </w:rPr>
                              <w:t>Percentages as fractions and decimals</w:t>
                            </w:r>
                          </w:p>
                          <w:p w:rsidR="00C11B7C" w:rsidRDefault="00C11B7C" w:rsidP="00C11B7C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FCEA6" id="_x0000_s1035" style="position:absolute;margin-left:750pt;margin-top:520.5pt;width:373.8pt;height:246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" fillcolor="#ff8585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4E646A" w:rsidRPr="00C11B7C" w:rsidRDefault="00017B72">
                      <w:pPr>
                        <w:jc w:val="center"/>
                        <w:textDirection w:val="btLr"/>
                        <w:rPr>
                          <w:b/>
                          <w:sz w:val="32"/>
                          <w:u w:val="single"/>
                        </w:rPr>
                      </w:pPr>
                      <w:proofErr w:type="spellStart"/>
                      <w:r w:rsidRPr="00C11B7C">
                        <w:rPr>
                          <w:b/>
                          <w:color w:val="000000"/>
                          <w:sz w:val="32"/>
                          <w:u w:val="single"/>
                        </w:rPr>
                        <w:t>Maths</w:t>
                      </w:r>
                      <w:proofErr w:type="spellEnd"/>
                    </w:p>
                    <w:p w:rsidR="004E646A" w:rsidRDefault="004E646A">
                      <w:pPr>
                        <w:jc w:val="center"/>
                        <w:textDirection w:val="btLr"/>
                      </w:pPr>
                    </w:p>
                    <w:p w:rsidR="00C11B7C" w:rsidRPr="003E383B" w:rsidRDefault="003E383B" w:rsidP="003E383B">
                      <w:pPr>
                        <w:autoSpaceDE w:val="0"/>
                        <w:autoSpaceDN w:val="0"/>
                        <w:adjustRightInd w:val="0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Add and subtract fractions</w:t>
                      </w:r>
                    </w:p>
                    <w:p w:rsidR="004E646A" w:rsidRPr="003E383B" w:rsidRDefault="003E383B" w:rsidP="003E383B">
                      <w:pPr>
                        <w:textDirection w:val="btLr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Multiply unit fractions by an integer</w:t>
                      </w:r>
                    </w:p>
                    <w:p w:rsidR="00C11B7C" w:rsidRPr="003E383B" w:rsidRDefault="003E383B" w:rsidP="003E383B">
                      <w:pPr>
                        <w:autoSpaceDE w:val="0"/>
                        <w:autoSpaceDN w:val="0"/>
                        <w:adjustRightInd w:val="0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Rounding decimals</w:t>
                      </w:r>
                    </w:p>
                    <w:p w:rsidR="00C11B7C" w:rsidRPr="003E383B" w:rsidRDefault="003E383B" w:rsidP="003E383B">
                      <w:pPr>
                        <w:textDirection w:val="btLr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Order and compare decimals</w:t>
                      </w:r>
                    </w:p>
                    <w:p w:rsidR="00C11B7C" w:rsidRPr="003E383B" w:rsidRDefault="003E383B" w:rsidP="003E383B">
                      <w:pPr>
                        <w:autoSpaceDE w:val="0"/>
                        <w:autoSpaceDN w:val="0"/>
                        <w:adjustRightInd w:val="0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Understand percentages</w:t>
                      </w:r>
                    </w:p>
                    <w:p w:rsidR="00C11B7C" w:rsidRPr="003E383B" w:rsidRDefault="003E383B" w:rsidP="003E383B">
                      <w:pPr>
                        <w:textDirection w:val="btLr"/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-</w:t>
                      </w:r>
                      <w:r w:rsidR="00C11B7C" w:rsidRPr="003E383B">
                        <w:rPr>
                          <w:rFonts w:asciiTheme="majorHAnsi" w:hAnsiTheme="majorHAnsi" w:cstheme="majorHAnsi"/>
                          <w:sz w:val="28"/>
                          <w:lang w:val="en-GB"/>
                        </w:rPr>
                        <w:t>Percentages as fractions and decimals</w:t>
                      </w:r>
                    </w:p>
                    <w:p w:rsidR="00C11B7C" w:rsidRDefault="00C11B7C" w:rsidP="00C11B7C">
                      <w:pPr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CA6D16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5408" behindDoc="1" locked="0" layoutInCell="1" hidden="0" allowOverlap="1" wp14:anchorId="087A9799" wp14:editId="6216734A">
                <wp:simplePos x="0" y="0"/>
                <wp:positionH relativeFrom="page">
                  <wp:posOffset>10086975</wp:posOffset>
                </wp:positionH>
                <wp:positionV relativeFrom="paragraph">
                  <wp:posOffset>4352925</wp:posOffset>
                </wp:positionV>
                <wp:extent cx="2657475" cy="1943100"/>
                <wp:effectExtent l="0" t="0" r="28575" b="19050"/>
                <wp:wrapSquare wrapText="bothSides" distT="0" distB="0" distL="114300" distR="114300"/>
                <wp:docPr id="6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1943100"/>
                        </a:xfrm>
                        <a:prstGeom prst="rect">
                          <a:avLst/>
                        </a:prstGeom>
                        <a:solidFill>
                          <a:srgbClr val="F7CAAC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A6D16" w:rsidRPr="003E383B" w:rsidRDefault="003E383B" w:rsidP="00F9118C">
                            <w:pPr>
                              <w:jc w:val="center"/>
                              <w:textDirection w:val="btLr"/>
                              <w:rPr>
                                <w:b/>
                                <w:color w:val="000000"/>
                                <w:sz w:val="32"/>
                                <w:u w:val="single"/>
                              </w:rPr>
                            </w:pPr>
                            <w:r w:rsidRPr="003E383B">
                              <w:rPr>
                                <w:b/>
                                <w:color w:val="000000"/>
                                <w:sz w:val="32"/>
                                <w:u w:val="single"/>
                              </w:rPr>
                              <w:t>DT</w:t>
                            </w:r>
                          </w:p>
                          <w:p w:rsidR="003E383B" w:rsidRDefault="003E383B" w:rsidP="003E383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t>Design and Make a Mayan Temple</w:t>
                            </w:r>
                          </w:p>
                          <w:p w:rsidR="003E383B" w:rsidRDefault="003E383B" w:rsidP="003E383B"/>
                          <w:p w:rsidR="003E383B" w:rsidRDefault="003E383B" w:rsidP="003E383B">
                            <w:r>
                              <w:t xml:space="preserve">-Research and develop design </w:t>
                            </w:r>
                          </w:p>
                          <w:p w:rsidR="003E383B" w:rsidRDefault="003E383B" w:rsidP="003E383B">
                            <w:r>
                              <w:t>-Select a wide range of materials</w:t>
                            </w:r>
                          </w:p>
                          <w:p w:rsidR="003E383B" w:rsidRDefault="003E383B" w:rsidP="003E383B">
                            <w:r>
                              <w:t>-Use tools and materials precisely</w:t>
                            </w:r>
                          </w:p>
                          <w:p w:rsidR="003E383B" w:rsidRPr="00F9118C" w:rsidRDefault="003E383B" w:rsidP="003E383B">
                            <w:pPr>
                              <w:textDirection w:val="btLr"/>
                              <w:rPr>
                                <w:color w:val="000000"/>
                                <w:sz w:val="32"/>
                              </w:rPr>
                            </w:pPr>
                            <w:r>
                              <w:t>-Evaluate work against outcomes</w:t>
                            </w: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4E646A" w:rsidRPr="00CA6D16" w:rsidRDefault="004E646A" w:rsidP="006B3C10">
                            <w:pPr>
                              <w:pStyle w:val="ListParagraph"/>
                              <w:ind w:left="360"/>
                              <w:textDirection w:val="btL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A9799" id="_x0000_s1036" style="position:absolute;margin-left:794.25pt;margin-top:342.75pt;width:209.25pt;height:153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" fillcolor="#f7caac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CA6D16" w:rsidRPr="003E383B" w:rsidRDefault="003E383B" w:rsidP="00F9118C">
                      <w:pPr>
                        <w:jc w:val="center"/>
                        <w:textDirection w:val="btLr"/>
                        <w:rPr>
                          <w:b/>
                          <w:color w:val="000000"/>
                          <w:sz w:val="32"/>
                          <w:u w:val="single"/>
                        </w:rPr>
                      </w:pPr>
                      <w:r w:rsidRPr="003E383B">
                        <w:rPr>
                          <w:b/>
                          <w:color w:val="000000"/>
                          <w:sz w:val="32"/>
                          <w:u w:val="single"/>
                        </w:rPr>
                        <w:t>DT</w:t>
                      </w:r>
                    </w:p>
                    <w:p w:rsidR="003E383B" w:rsidRDefault="003E383B" w:rsidP="003E383B">
                      <w:pPr>
                        <w:jc w:val="center"/>
                        <w:rPr>
                          <w:b/>
                        </w:rPr>
                      </w:pPr>
                      <w:r>
                        <w:t>Design and Make a Mayan Temple</w:t>
                      </w:r>
                    </w:p>
                    <w:p w:rsidR="003E383B" w:rsidRDefault="003E383B" w:rsidP="003E383B"/>
                    <w:p w:rsidR="003E383B" w:rsidRDefault="003E383B" w:rsidP="003E383B">
                      <w:r>
                        <w:t xml:space="preserve">-Research and develop design </w:t>
                      </w:r>
                    </w:p>
                    <w:p w:rsidR="003E383B" w:rsidRDefault="003E383B" w:rsidP="003E383B">
                      <w:r>
                        <w:t>-Select a wide range of materials</w:t>
                      </w:r>
                    </w:p>
                    <w:p w:rsidR="003E383B" w:rsidRDefault="003E383B" w:rsidP="003E383B">
                      <w:r>
                        <w:t>-Use tools and materials precisely</w:t>
                      </w:r>
                    </w:p>
                    <w:p w:rsidR="003E383B" w:rsidRPr="00F9118C" w:rsidRDefault="003E383B" w:rsidP="003E383B">
                      <w:pPr>
                        <w:textDirection w:val="btLr"/>
                        <w:rPr>
                          <w:color w:val="000000"/>
                          <w:sz w:val="32"/>
                        </w:rPr>
                      </w:pPr>
                      <w:r>
                        <w:t>-Evaluate work against outcomes</w:t>
                      </w: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  <w:p w:rsidR="004E646A" w:rsidRPr="00CA6D16" w:rsidRDefault="004E646A" w:rsidP="006B3C10">
                      <w:pPr>
                        <w:pStyle w:val="ListParagraph"/>
                        <w:ind w:left="360"/>
                        <w:textDirection w:val="btLr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  <w:r w:rsidR="00CA6D16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752" behindDoc="1" locked="0" layoutInCell="1" hidden="0" allowOverlap="1" wp14:anchorId="475EC25E" wp14:editId="19535F20">
                <wp:simplePos x="0" y="0"/>
                <wp:positionH relativeFrom="margin">
                  <wp:posOffset>5029200</wp:posOffset>
                </wp:positionH>
                <wp:positionV relativeFrom="paragraph">
                  <wp:posOffset>5314950</wp:posOffset>
                </wp:positionV>
                <wp:extent cx="4198620" cy="4419600"/>
                <wp:effectExtent l="0" t="0" r="11430" b="19050"/>
                <wp:wrapSquare wrapText="bothSides"/>
                <wp:docPr id="5" name="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8620" cy="4419600"/>
                        </a:xfrm>
                        <a:prstGeom prst="rect">
                          <a:avLst/>
                        </a:prstGeom>
                        <a:solidFill>
                          <a:srgbClr val="DDF7ED"/>
                        </a:solidFill>
                        <a:ln w="9525" cap="flat" cmpd="sng">
                          <a:solidFill>
                            <a:srgbClr val="3F3F3F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4E646A" w:rsidRDefault="00017B72">
                            <w:pPr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5C19E5">
                              <w:rPr>
                                <w:b/>
                                <w:color w:val="000000"/>
                                <w:u w:val="single"/>
                              </w:rPr>
                              <w:t>Spiritual, Mo</w:t>
                            </w:r>
                            <w:r w:rsidR="00CA6D16" w:rsidRPr="005C19E5">
                              <w:rPr>
                                <w:b/>
                                <w:color w:val="000000"/>
                                <w:u w:val="single"/>
                              </w:rPr>
                              <w:t>ral, Social and Cultural (</w:t>
                            </w:r>
                            <w:r w:rsidRPr="005C19E5">
                              <w:rPr>
                                <w:b/>
                                <w:color w:val="000000"/>
                                <w:u w:val="single"/>
                              </w:rPr>
                              <w:t>RE and PSHE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  <w:p w:rsidR="00CA6D16" w:rsidRDefault="00CA6D16">
                            <w:pPr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</w:pPr>
                            <w:r w:rsidRPr="00CA6D16"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  <w:t xml:space="preserve">RE- Islam </w:t>
                            </w: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color w:val="000000"/>
                                <w:sz w:val="28"/>
                              </w:rPr>
                            </w:pP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sz w:val="28"/>
                              </w:rPr>
                              <w:t xml:space="preserve">Explain why the five pillars of Islam support and challenge a Muslim to live as part of a bigger Islamic community, (the </w:t>
                            </w:r>
                            <w:proofErr w:type="spellStart"/>
                            <w:r w:rsidRPr="00CA6D16">
                              <w:rPr>
                                <w:sz w:val="28"/>
                              </w:rPr>
                              <w:t>Umma</w:t>
                            </w:r>
                            <w:proofErr w:type="spellEnd"/>
                            <w:r w:rsidRPr="00CA6D16">
                              <w:rPr>
                                <w:sz w:val="28"/>
                              </w:rPr>
                              <w:t xml:space="preserve">) and contribute to the wider society. </w:t>
                            </w: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sz w:val="28"/>
                              </w:rPr>
                            </w:pP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sz w:val="28"/>
                              </w:rPr>
                              <w:t>Explain how a mosque shows that the idea of ‘one’ community is important to Muslims.</w:t>
                            </w:r>
                          </w:p>
                          <w:p w:rsidR="004E646A" w:rsidRPr="00CA6D16" w:rsidRDefault="00CA6D16" w:rsidP="00CA6D16">
                            <w:pPr>
                              <w:jc w:val="center"/>
                              <w:textDirection w:val="btLr"/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sz w:val="28"/>
                              </w:rPr>
                              <w:t xml:space="preserve"> </w:t>
                            </w:r>
                          </w:p>
                          <w:p w:rsidR="00CA6D16" w:rsidRPr="00CA6D16" w:rsidRDefault="00CA6D16" w:rsidP="00CA6D16">
                            <w:pPr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  <w:t xml:space="preserve">PSHE- </w:t>
                            </w:r>
                            <w:r w:rsidRPr="00CA6D16">
                              <w:rPr>
                                <w:sz w:val="28"/>
                              </w:rPr>
                              <w:t>Relationships</w:t>
                            </w: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b/>
                                <w:color w:val="000000"/>
                                <w:sz w:val="28"/>
                                <w:u w:val="single"/>
                              </w:rPr>
                            </w:pPr>
                          </w:p>
                          <w:p w:rsidR="00CA6D16" w:rsidRPr="00CA6D16" w:rsidRDefault="00CA6D16" w:rsidP="00CA6D16">
                            <w:pPr>
                              <w:rPr>
                                <w:sz w:val="28"/>
                              </w:rPr>
                            </w:pPr>
                            <w:r w:rsidRPr="00CA6D16">
                              <w:rPr>
                                <w:sz w:val="28"/>
                              </w:rPr>
                              <w:t xml:space="preserve">-To </w:t>
                            </w:r>
                            <w:proofErr w:type="spellStart"/>
                            <w:r w:rsidRPr="00CA6D16">
                              <w:rPr>
                                <w:sz w:val="28"/>
                              </w:rPr>
                              <w:t>recognise</w:t>
                            </w:r>
                            <w:proofErr w:type="spellEnd"/>
                            <w:r w:rsidRPr="00CA6D16">
                              <w:rPr>
                                <w:sz w:val="28"/>
                              </w:rPr>
                              <w:t xml:space="preserve"> what constitutes a positive, healthy relationship and develop skills to form and maintain positive and healthy relationships.</w:t>
                            </w:r>
                          </w:p>
                          <w:p w:rsidR="00CA6D16" w:rsidRPr="00CA6D16" w:rsidRDefault="00CA6D16" w:rsidP="00CA6D16">
                            <w:pPr>
                              <w:textDirection w:val="btL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CA6D16">
                              <w:rPr>
                                <w:sz w:val="28"/>
                              </w:rPr>
                              <w:t xml:space="preserve">-To </w:t>
                            </w:r>
                            <w:proofErr w:type="spellStart"/>
                            <w:r w:rsidRPr="00CA6D16">
                              <w:rPr>
                                <w:sz w:val="28"/>
                              </w:rPr>
                              <w:t>recognise</w:t>
                            </w:r>
                            <w:proofErr w:type="spellEnd"/>
                            <w:r w:rsidRPr="00CA6D16">
                              <w:rPr>
                                <w:sz w:val="28"/>
                              </w:rPr>
                              <w:t xml:space="preserve"> in which a relationship can be unhealthy and who to talk to if they need support.</w:t>
                            </w:r>
                          </w:p>
                          <w:p w:rsidR="00CA6D16" w:rsidRPr="00FE14DB" w:rsidRDefault="00CA6D16" w:rsidP="00CA6D16">
                            <w:pPr>
                              <w:jc w:val="center"/>
                              <w:textDirection w:val="btLr"/>
                              <w:rPr>
                                <w:sz w:val="32"/>
                              </w:rPr>
                            </w:pPr>
                          </w:p>
                          <w:p w:rsidR="001C3DE8" w:rsidRPr="00FE14DB" w:rsidRDefault="001C3DE8" w:rsidP="001C3DE8">
                            <w:pPr>
                              <w:spacing w:after="160" w:line="259" w:lineRule="auto"/>
                              <w:textDirection w:val="btLr"/>
                              <w:rPr>
                                <w:sz w:val="32"/>
                              </w:rPr>
                            </w:pPr>
                          </w:p>
                          <w:p w:rsidR="001C3DE8" w:rsidRDefault="001C3DE8" w:rsidP="001C3DE8">
                            <w:pPr>
                              <w:spacing w:after="160" w:line="259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5EC25E" id="_x0000_s1037" style="position:absolute;margin-left:396pt;margin-top:418.5pt;width:330.6pt;height:348pt;z-index:-2516577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" fillcolor="#ddf7ed" strokecolor="#3f3f3f">
                <v:stroke startarrowwidth="narrow" startarrowlength="short" endarrowwidth="narrow" endarrowlength="short" joinstyle="round"/>
                <v:textbox inset="2.53958mm,1.2694mm,2.53958mm,1.2694mm">
                  <w:txbxContent>
                    <w:p w:rsidR="004E646A" w:rsidRDefault="00017B72">
                      <w:pPr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5C19E5">
                        <w:rPr>
                          <w:b/>
                          <w:color w:val="000000"/>
                          <w:u w:val="single"/>
                        </w:rPr>
                        <w:t>Spiritual, Mo</w:t>
                      </w:r>
                      <w:r w:rsidR="00CA6D16" w:rsidRPr="005C19E5">
                        <w:rPr>
                          <w:b/>
                          <w:color w:val="000000"/>
                          <w:u w:val="single"/>
                        </w:rPr>
                        <w:t>ral, Social and Cultural (</w:t>
                      </w:r>
                      <w:r w:rsidRPr="005C19E5">
                        <w:rPr>
                          <w:b/>
                          <w:color w:val="000000"/>
                          <w:u w:val="single"/>
                        </w:rPr>
                        <w:t>RE and PSHE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  <w:p w:rsidR="00CA6D16" w:rsidRDefault="00CA6D16">
                      <w:pPr>
                        <w:jc w:val="center"/>
                        <w:textDirection w:val="btLr"/>
                        <w:rPr>
                          <w:color w:val="000000"/>
                        </w:rPr>
                      </w:pP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b/>
                          <w:color w:val="000000"/>
                          <w:sz w:val="28"/>
                          <w:u w:val="single"/>
                        </w:rPr>
                      </w:pPr>
                      <w:r w:rsidRPr="00CA6D16">
                        <w:rPr>
                          <w:b/>
                          <w:color w:val="000000"/>
                          <w:sz w:val="28"/>
                          <w:u w:val="single"/>
                        </w:rPr>
                        <w:t xml:space="preserve">RE- Islam </w:t>
                      </w: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color w:val="000000"/>
                          <w:sz w:val="28"/>
                        </w:rPr>
                      </w:pP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sz w:val="28"/>
                        </w:rPr>
                      </w:pPr>
                      <w:r w:rsidRPr="00CA6D16">
                        <w:rPr>
                          <w:sz w:val="28"/>
                        </w:rPr>
                        <w:t xml:space="preserve">Explain why the five pillars of Islam support and challenge a Muslim to live as part of a bigger Islamic community, (the </w:t>
                      </w:r>
                      <w:proofErr w:type="spellStart"/>
                      <w:r w:rsidRPr="00CA6D16">
                        <w:rPr>
                          <w:sz w:val="28"/>
                        </w:rPr>
                        <w:t>Umma</w:t>
                      </w:r>
                      <w:proofErr w:type="spellEnd"/>
                      <w:r w:rsidRPr="00CA6D16">
                        <w:rPr>
                          <w:sz w:val="28"/>
                        </w:rPr>
                        <w:t xml:space="preserve">) and contribute to the wider society. </w:t>
                      </w: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sz w:val="28"/>
                        </w:rPr>
                      </w:pP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sz w:val="28"/>
                        </w:rPr>
                      </w:pPr>
                      <w:r w:rsidRPr="00CA6D16">
                        <w:rPr>
                          <w:sz w:val="28"/>
                        </w:rPr>
                        <w:t>Explain how a mosque shows that the idea of ‘one’ community is important to Muslims.</w:t>
                      </w:r>
                    </w:p>
                    <w:p w:rsidR="004E646A" w:rsidRPr="00CA6D16" w:rsidRDefault="00CA6D16" w:rsidP="00CA6D16">
                      <w:pPr>
                        <w:jc w:val="center"/>
                        <w:textDirection w:val="btLr"/>
                        <w:rPr>
                          <w:sz w:val="28"/>
                        </w:rPr>
                      </w:pPr>
                      <w:r w:rsidRPr="00CA6D16">
                        <w:rPr>
                          <w:sz w:val="28"/>
                        </w:rPr>
                        <w:t xml:space="preserve"> </w:t>
                      </w:r>
                    </w:p>
                    <w:p w:rsidR="00CA6D16" w:rsidRPr="00CA6D16" w:rsidRDefault="00CA6D16" w:rsidP="00CA6D16">
                      <w:pPr>
                        <w:rPr>
                          <w:sz w:val="28"/>
                        </w:rPr>
                      </w:pPr>
                      <w:r w:rsidRPr="00CA6D16">
                        <w:rPr>
                          <w:b/>
                          <w:color w:val="000000"/>
                          <w:sz w:val="28"/>
                          <w:u w:val="single"/>
                        </w:rPr>
                        <w:t xml:space="preserve">PSHE- </w:t>
                      </w:r>
                      <w:r w:rsidRPr="00CA6D16">
                        <w:rPr>
                          <w:sz w:val="28"/>
                        </w:rPr>
                        <w:t>Relationships</w:t>
                      </w: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b/>
                          <w:color w:val="000000"/>
                          <w:sz w:val="28"/>
                          <w:u w:val="single"/>
                        </w:rPr>
                      </w:pPr>
                    </w:p>
                    <w:p w:rsidR="00CA6D16" w:rsidRPr="00CA6D16" w:rsidRDefault="00CA6D16" w:rsidP="00CA6D16">
                      <w:pPr>
                        <w:rPr>
                          <w:sz w:val="28"/>
                        </w:rPr>
                      </w:pPr>
                      <w:r w:rsidRPr="00CA6D16">
                        <w:rPr>
                          <w:sz w:val="28"/>
                        </w:rPr>
                        <w:t xml:space="preserve">-To </w:t>
                      </w:r>
                      <w:proofErr w:type="spellStart"/>
                      <w:r w:rsidRPr="00CA6D16">
                        <w:rPr>
                          <w:sz w:val="28"/>
                        </w:rPr>
                        <w:t>recognise</w:t>
                      </w:r>
                      <w:proofErr w:type="spellEnd"/>
                      <w:r w:rsidRPr="00CA6D16">
                        <w:rPr>
                          <w:sz w:val="28"/>
                        </w:rPr>
                        <w:t xml:space="preserve"> what constitutes a positive, healthy relationship and develop skills to form and maintain positive and healthy relationships.</w:t>
                      </w:r>
                    </w:p>
                    <w:p w:rsidR="00CA6D16" w:rsidRPr="00CA6D16" w:rsidRDefault="00CA6D16" w:rsidP="00CA6D16">
                      <w:pPr>
                        <w:textDirection w:val="btLr"/>
                        <w:rPr>
                          <w:b/>
                          <w:sz w:val="28"/>
                          <w:u w:val="single"/>
                        </w:rPr>
                      </w:pPr>
                      <w:r w:rsidRPr="00CA6D16">
                        <w:rPr>
                          <w:sz w:val="28"/>
                        </w:rPr>
                        <w:t xml:space="preserve">-To </w:t>
                      </w:r>
                      <w:proofErr w:type="spellStart"/>
                      <w:r w:rsidRPr="00CA6D16">
                        <w:rPr>
                          <w:sz w:val="28"/>
                        </w:rPr>
                        <w:t>recognise</w:t>
                      </w:r>
                      <w:proofErr w:type="spellEnd"/>
                      <w:r w:rsidRPr="00CA6D16">
                        <w:rPr>
                          <w:sz w:val="28"/>
                        </w:rPr>
                        <w:t xml:space="preserve"> in which a relationship can be unhealthy and who to talk to if they need support.</w:t>
                      </w:r>
                    </w:p>
                    <w:p w:rsidR="00CA6D16" w:rsidRPr="00FE14DB" w:rsidRDefault="00CA6D16" w:rsidP="00CA6D16">
                      <w:pPr>
                        <w:jc w:val="center"/>
                        <w:textDirection w:val="btLr"/>
                        <w:rPr>
                          <w:sz w:val="32"/>
                        </w:rPr>
                      </w:pPr>
                    </w:p>
                    <w:p w:rsidR="001C3DE8" w:rsidRPr="00FE14DB" w:rsidRDefault="001C3DE8" w:rsidP="001C3DE8">
                      <w:pPr>
                        <w:spacing w:after="160" w:line="259" w:lineRule="auto"/>
                        <w:textDirection w:val="btLr"/>
                        <w:rPr>
                          <w:sz w:val="32"/>
                        </w:rPr>
                      </w:pPr>
                    </w:p>
                    <w:p w:rsidR="001C3DE8" w:rsidRDefault="001C3DE8" w:rsidP="001C3DE8">
                      <w:pPr>
                        <w:spacing w:after="160" w:line="259" w:lineRule="auto"/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sectPr w:rsidR="004E646A">
      <w:pgSz w:w="23820" w:h="16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70D3"/>
    <w:multiLevelType w:val="hybridMultilevel"/>
    <w:tmpl w:val="57EEB9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4907EC"/>
    <w:multiLevelType w:val="hybridMultilevel"/>
    <w:tmpl w:val="56C07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004CD"/>
    <w:multiLevelType w:val="hybridMultilevel"/>
    <w:tmpl w:val="AC1AE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D3E15"/>
    <w:multiLevelType w:val="hybridMultilevel"/>
    <w:tmpl w:val="DD083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F7DDB"/>
    <w:multiLevelType w:val="hybridMultilevel"/>
    <w:tmpl w:val="13AC1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719A6"/>
    <w:multiLevelType w:val="hybridMultilevel"/>
    <w:tmpl w:val="706E9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526C5"/>
    <w:multiLevelType w:val="hybridMultilevel"/>
    <w:tmpl w:val="0D8ACB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D46401"/>
    <w:multiLevelType w:val="hybridMultilevel"/>
    <w:tmpl w:val="855ED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8643C"/>
    <w:multiLevelType w:val="hybridMultilevel"/>
    <w:tmpl w:val="4AAE6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A2F2F"/>
    <w:multiLevelType w:val="hybridMultilevel"/>
    <w:tmpl w:val="B498D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403D6"/>
    <w:multiLevelType w:val="hybridMultilevel"/>
    <w:tmpl w:val="B5E8264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14D05"/>
    <w:multiLevelType w:val="hybridMultilevel"/>
    <w:tmpl w:val="0AFE0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832A78"/>
    <w:multiLevelType w:val="hybridMultilevel"/>
    <w:tmpl w:val="63FA0E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7975E8"/>
    <w:multiLevelType w:val="hybridMultilevel"/>
    <w:tmpl w:val="31340C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560A17"/>
    <w:multiLevelType w:val="hybridMultilevel"/>
    <w:tmpl w:val="6994E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E37B4"/>
    <w:multiLevelType w:val="hybridMultilevel"/>
    <w:tmpl w:val="6EAC1B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715EF9"/>
    <w:multiLevelType w:val="hybridMultilevel"/>
    <w:tmpl w:val="964C4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5177A4"/>
    <w:multiLevelType w:val="hybridMultilevel"/>
    <w:tmpl w:val="20AE22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106022"/>
    <w:multiLevelType w:val="hybridMultilevel"/>
    <w:tmpl w:val="807A3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3238A"/>
    <w:multiLevelType w:val="hybridMultilevel"/>
    <w:tmpl w:val="61CE79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BBC6435"/>
    <w:multiLevelType w:val="hybridMultilevel"/>
    <w:tmpl w:val="B9F217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70481D"/>
    <w:multiLevelType w:val="hybridMultilevel"/>
    <w:tmpl w:val="AD7878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4830ED"/>
    <w:multiLevelType w:val="hybridMultilevel"/>
    <w:tmpl w:val="6B704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B1D12"/>
    <w:multiLevelType w:val="hybridMultilevel"/>
    <w:tmpl w:val="F314D3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FA663E2"/>
    <w:multiLevelType w:val="hybridMultilevel"/>
    <w:tmpl w:val="2C529B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4"/>
  </w:num>
  <w:num w:numId="5">
    <w:abstractNumId w:val="5"/>
  </w:num>
  <w:num w:numId="6">
    <w:abstractNumId w:val="13"/>
  </w:num>
  <w:num w:numId="7">
    <w:abstractNumId w:val="16"/>
  </w:num>
  <w:num w:numId="8">
    <w:abstractNumId w:val="17"/>
  </w:num>
  <w:num w:numId="9">
    <w:abstractNumId w:val="7"/>
  </w:num>
  <w:num w:numId="10">
    <w:abstractNumId w:val="20"/>
  </w:num>
  <w:num w:numId="11">
    <w:abstractNumId w:val="19"/>
  </w:num>
  <w:num w:numId="12">
    <w:abstractNumId w:val="12"/>
  </w:num>
  <w:num w:numId="13">
    <w:abstractNumId w:val="21"/>
  </w:num>
  <w:num w:numId="14">
    <w:abstractNumId w:val="14"/>
  </w:num>
  <w:num w:numId="15">
    <w:abstractNumId w:val="0"/>
  </w:num>
  <w:num w:numId="16">
    <w:abstractNumId w:val="18"/>
  </w:num>
  <w:num w:numId="17">
    <w:abstractNumId w:val="1"/>
  </w:num>
  <w:num w:numId="18">
    <w:abstractNumId w:val="9"/>
  </w:num>
  <w:num w:numId="19">
    <w:abstractNumId w:val="22"/>
  </w:num>
  <w:num w:numId="20">
    <w:abstractNumId w:val="24"/>
  </w:num>
  <w:num w:numId="21">
    <w:abstractNumId w:val="15"/>
  </w:num>
  <w:num w:numId="22">
    <w:abstractNumId w:val="10"/>
  </w:num>
  <w:num w:numId="23">
    <w:abstractNumId w:val="3"/>
  </w:num>
  <w:num w:numId="24">
    <w:abstractNumId w:val="2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zU1MjcxMrY0NzZU0lEKTi0uzszPAykwrAUAoMFtmSwAAAA="/>
  </w:docVars>
  <w:rsids>
    <w:rsidRoot w:val="004E646A"/>
    <w:rsid w:val="00017B72"/>
    <w:rsid w:val="000E3B8E"/>
    <w:rsid w:val="00101F3D"/>
    <w:rsid w:val="0010565F"/>
    <w:rsid w:val="001C3DE8"/>
    <w:rsid w:val="0027199C"/>
    <w:rsid w:val="003E383B"/>
    <w:rsid w:val="00420610"/>
    <w:rsid w:val="004E646A"/>
    <w:rsid w:val="005C19E5"/>
    <w:rsid w:val="005C5C70"/>
    <w:rsid w:val="006B3C10"/>
    <w:rsid w:val="00700576"/>
    <w:rsid w:val="00760326"/>
    <w:rsid w:val="00AD33DD"/>
    <w:rsid w:val="00C11B7C"/>
    <w:rsid w:val="00CA6D16"/>
    <w:rsid w:val="00D676EF"/>
    <w:rsid w:val="00E1778E"/>
    <w:rsid w:val="00E824B9"/>
    <w:rsid w:val="00F01390"/>
    <w:rsid w:val="00F8789D"/>
    <w:rsid w:val="00F9118C"/>
    <w:rsid w:val="00FE1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23F30"/>
  <w15:docId w15:val="{3616A33C-A842-4A35-B719-292ED6DA1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017B7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D33DD"/>
  </w:style>
  <w:style w:type="table" w:styleId="TableGrid">
    <w:name w:val="Table Grid"/>
    <w:basedOn w:val="TableNormal"/>
    <w:uiPriority w:val="39"/>
    <w:rsid w:val="001C3DE8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FE14DB"/>
    <w:rPr>
      <w:b/>
    </w:rPr>
  </w:style>
  <w:style w:type="character" w:customStyle="1" w:styleId="a-size-large">
    <w:name w:val="a-size-large"/>
    <w:basedOn w:val="DefaultParagraphFont"/>
    <w:rsid w:val="005C5C70"/>
  </w:style>
  <w:style w:type="character" w:customStyle="1" w:styleId="Heading1Char">
    <w:name w:val="Heading 1 Char"/>
    <w:basedOn w:val="DefaultParagraphFont"/>
    <w:link w:val="Heading1"/>
    <w:rsid w:val="003E383B"/>
    <w:rPr>
      <w:b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A9F36-2282-4C74-A544-62A18C96C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y Lawrence</dc:creator>
  <cp:lastModifiedBy>Lawrence, Carly</cp:lastModifiedBy>
  <cp:revision>7</cp:revision>
  <cp:lastPrinted>2019-03-21T13:30:00Z</cp:lastPrinted>
  <dcterms:created xsi:type="dcterms:W3CDTF">2020-02-14T10:23:00Z</dcterms:created>
  <dcterms:modified xsi:type="dcterms:W3CDTF">2020-02-24T08:21:00Z</dcterms:modified>
</cp:coreProperties>
</file>